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6318B9E8" w:rsidR="00DE65F8" w:rsidRPr="00E6321E" w:rsidRDefault="00774A16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11.5.2026.-15.5.2026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6318B9E8" w:rsidR="00DE65F8" w:rsidRPr="00E6321E" w:rsidRDefault="00774A16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11.5.2026.-15.5.2026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3CDFAFF" w:rsidR="00DE65F8" w:rsidRPr="006558BD" w:rsidRDefault="00774A1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huljice, mlijeko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1FC644F5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D9D297C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i, umak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gnes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eko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5E0BA3B8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5A470499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jogurt sa voće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5050A9EA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CAF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3CDFAFF" w:rsidR="00DE65F8" w:rsidRPr="006558BD" w:rsidRDefault="00774A1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huljice, mlijeko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1FC644F5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D9D297C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i, umak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gnes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eko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5E0BA3B8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5A470499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maći jogurt sa voćem i me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5050A9EA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3EC7C008" w:rsidR="00DE65F8" w:rsidRPr="006558BD" w:rsidRDefault="00D82FE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ko ,peciv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342ADAB3" w:rsidR="00DE65F8" w:rsidRPr="006558BD" w:rsidRDefault="00D82FE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4D0A5677" w:rsidR="00DE65F8" w:rsidRPr="006558BD" w:rsidRDefault="00D82FE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uha od povrća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oretellin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u umaku od eko špin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71311E80" w:rsidR="00DE65F8" w:rsidRPr="006558BD" w:rsidRDefault="00D82FE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9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6D86EBBC" w:rsidR="00DE65F8" w:rsidRPr="006558BD" w:rsidRDefault="00D82FE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ago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15CF768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3EC7C008" w:rsidR="00DE65F8" w:rsidRPr="006558BD" w:rsidRDefault="00D82FE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ko ,peciv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342ADAB3" w:rsidR="00DE65F8" w:rsidRPr="006558BD" w:rsidRDefault="00D82FE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4D0A5677" w:rsidR="00DE65F8" w:rsidRPr="006558BD" w:rsidRDefault="00D82FE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ha od povrća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toretellin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u umaku od eko špin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71311E80" w:rsidR="00DE65F8" w:rsidRPr="006558BD" w:rsidRDefault="00D82FE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9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6D86EBBC" w:rsidR="00DE65F8" w:rsidRPr="006558BD" w:rsidRDefault="00D82FE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ago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15CF768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4344F082" w:rsidR="00DE65F8" w:rsidRPr="006558BD" w:rsidRDefault="00D82FE4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endvič sa šunkom i sirom, kiseli krastavac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09EB99CD" w:rsidR="00DE65F8" w:rsidRPr="006558BD" w:rsidRDefault="00D82FE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3BB0C06F" w:rsidR="00DE65F8" w:rsidRPr="006558BD" w:rsidRDefault="00D82FE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čeni batak/zabatak, mlinci, 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2135693C" w:rsidR="00DE65F8" w:rsidRPr="006558BD" w:rsidRDefault="00D82FE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39DC193C" w:rsidR="00DE65F8" w:rsidRPr="006558BD" w:rsidRDefault="00D82FE4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i 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5D276287" w:rsidR="00DE65F8" w:rsidRPr="006558BD" w:rsidRDefault="00D82FE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4344F082" w:rsidR="00DE65F8" w:rsidRPr="006558BD" w:rsidRDefault="00D82FE4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 sa šunkom i sirom, kiseli krastavac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09EB99CD" w:rsidR="00DE65F8" w:rsidRPr="006558BD" w:rsidRDefault="00D82FE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3BB0C06F" w:rsidR="00DE65F8" w:rsidRPr="006558BD" w:rsidRDefault="00D82FE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čeni batak/zabatak, mlinci, 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2135693C" w:rsidR="00DE65F8" w:rsidRPr="006558BD" w:rsidRDefault="00D82FE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39DC193C" w:rsidR="00DE65F8" w:rsidRPr="006558BD" w:rsidRDefault="00D82FE4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i 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5D276287" w:rsidR="00DE65F8" w:rsidRPr="006558BD" w:rsidRDefault="00D82FE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76A253A8" w:rsidR="00DE65F8" w:rsidRPr="006558BD" w:rsidRDefault="00774A1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eko namaz od lješnjaka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3ABF4911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2B164509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ahune varivo sa puretinom i povrćem, kruh, školski kolač,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7CE7259A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3DF187BA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i dese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DA9C065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76A253A8" w:rsidR="00DE65F8" w:rsidRPr="006558BD" w:rsidRDefault="00774A1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eko namaz od lješnjaka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3ABF4911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2B164509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ahune varivo sa puretinom i povrćem, kruh, školski kolač,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7CE7259A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3DF187BA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Čokoladni dese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DA9C065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0C652DBF" w:rsidR="00DE65F8" w:rsidRPr="006558BD" w:rsidRDefault="00774A16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aslac, marmelada, čaj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471388C7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3F7235DD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mpir gulaš sa junetinom i povrće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4F85C34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5F59490E" w:rsidR="00DE65F8" w:rsidRPr="006558BD" w:rsidRDefault="00774A16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 čokolada,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2FACEF10" w:rsidR="00DE65F8" w:rsidRPr="006558BD" w:rsidRDefault="00774A1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0C652DBF" w:rsidR="00DE65F8" w:rsidRPr="006558BD" w:rsidRDefault="00774A16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marmelada, čaj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471388C7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3F7235DD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mpir gulaš sa junetinom i povrće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4F85C34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5F59490E" w:rsidR="00DE65F8" w:rsidRPr="006558BD" w:rsidRDefault="00774A16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 čokolada,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2FACEF10" w:rsidR="00DE65F8" w:rsidRPr="006558BD" w:rsidRDefault="00774A1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5E7719"/>
    <w:rsid w:val="006300F5"/>
    <w:rsid w:val="006558BD"/>
    <w:rsid w:val="00682A4F"/>
    <w:rsid w:val="00684362"/>
    <w:rsid w:val="006F1EF2"/>
    <w:rsid w:val="007073F8"/>
    <w:rsid w:val="00774964"/>
    <w:rsid w:val="00774A16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82FE4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2E582-9537-4373-8C68-7381286DC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Krešimir Supanc</cp:lastModifiedBy>
  <cp:revision>2</cp:revision>
  <cp:lastPrinted>2026-02-02T13:46:00Z</cp:lastPrinted>
  <dcterms:created xsi:type="dcterms:W3CDTF">2026-05-07T06:40:00Z</dcterms:created>
  <dcterms:modified xsi:type="dcterms:W3CDTF">2026-05-07T06:40:00Z</dcterms:modified>
</cp:coreProperties>
</file>